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70A192" w14:textId="77777777" w:rsidR="00167DDE" w:rsidRPr="00014183" w:rsidRDefault="00014183" w:rsidP="00014183">
      <w:pPr>
        <w:pStyle w:val="Title"/>
        <w:ind w:firstLine="720"/>
        <w:rPr>
          <w:lang w:val="nb-NO"/>
        </w:rPr>
      </w:pPr>
      <w:r w:rsidRPr="00014183">
        <w:rPr>
          <w:lang w:val="nb-NO"/>
        </w:rPr>
        <w:t>artikkel markdown</w:t>
      </w:r>
    </w:p>
    <w:p w14:paraId="4870A193" w14:textId="77777777" w:rsidR="00167DDE" w:rsidRPr="00014183" w:rsidRDefault="00014183">
      <w:pPr>
        <w:pStyle w:val="Author"/>
        <w:rPr>
          <w:lang w:val="nb-NO"/>
        </w:rPr>
      </w:pPr>
      <w:r w:rsidRPr="00014183">
        <w:rPr>
          <w:lang w:val="nb-NO"/>
        </w:rPr>
        <w:t>Eirik Holst</w:t>
      </w:r>
    </w:p>
    <w:p w14:paraId="4870A194" w14:textId="77777777" w:rsidR="00167DDE" w:rsidRPr="00014183" w:rsidRDefault="00014183">
      <w:pPr>
        <w:pStyle w:val="Date"/>
        <w:rPr>
          <w:lang w:val="nb-NO"/>
        </w:rPr>
      </w:pPr>
      <w:r w:rsidRPr="00014183">
        <w:rPr>
          <w:lang w:val="nb-NO"/>
        </w:rPr>
        <w:t>2024-04-02</w:t>
      </w:r>
    </w:p>
    <w:p w14:paraId="4870A195" w14:textId="77777777" w:rsidR="00167DDE" w:rsidRPr="00014183" w:rsidRDefault="00014183">
      <w:pPr>
        <w:pStyle w:val="Heading2"/>
        <w:rPr>
          <w:lang w:val="nb-NO"/>
        </w:rPr>
      </w:pPr>
      <w:bookmarkStart w:id="0" w:name="r-markdown"/>
      <w:r w:rsidRPr="00014183">
        <w:rPr>
          <w:lang w:val="nb-NO"/>
        </w:rPr>
        <w:t>R Markdown</w:t>
      </w:r>
    </w:p>
    <w:p w14:paraId="4870A196" w14:textId="77777777" w:rsidR="00167DDE" w:rsidRDefault="00014183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4870A197" w14:textId="77777777" w:rsidR="00167DDE" w:rsidRDefault="00014183">
      <w:pPr>
        <w:pStyle w:val="BodyText"/>
      </w:pPr>
      <w:r>
        <w:t xml:space="preserve">When you click the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4870A198" w14:textId="77777777" w:rsidR="00167DDE" w:rsidRDefault="00014183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4870A199" w14:textId="77777777" w:rsidR="00167DDE" w:rsidRDefault="00014183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4870A19A" w14:textId="77777777" w:rsidR="00167DDE" w:rsidRDefault="00014183">
      <w:pPr>
        <w:pStyle w:val="Heading2"/>
      </w:pPr>
      <w:bookmarkStart w:id="1" w:name="including-plots"/>
      <w:bookmarkEnd w:id="0"/>
      <w:r>
        <w:t>Including Plots</w:t>
      </w:r>
    </w:p>
    <w:p w14:paraId="4870A19B" w14:textId="77777777" w:rsidR="00167DDE" w:rsidRDefault="00014183">
      <w:pPr>
        <w:pStyle w:val="FirstParagraph"/>
      </w:pPr>
      <w:r>
        <w:t>You can also embed plots, for example:</w:t>
      </w:r>
    </w:p>
    <w:p w14:paraId="4870A19C" w14:textId="77777777" w:rsidR="00167DDE" w:rsidRDefault="00014183">
      <w:pPr>
        <w:pStyle w:val="BodyText"/>
      </w:pPr>
      <w:r>
        <w:rPr>
          <w:noProof/>
        </w:rPr>
        <w:lastRenderedPageBreak/>
        <w:drawing>
          <wp:inline distT="0" distB="0" distL="0" distR="0" wp14:anchorId="4870A19E" wp14:editId="4870A19F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artikkel-markdown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70A19D" w14:textId="77777777" w:rsidR="00167DDE" w:rsidRDefault="00014183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bookmarkEnd w:id="1"/>
    <w:sectPr w:rsidR="00167DDE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70A1A4" w14:textId="77777777" w:rsidR="00014183" w:rsidRDefault="00014183">
      <w:pPr>
        <w:spacing w:after="0"/>
      </w:pPr>
      <w:r>
        <w:separator/>
      </w:r>
    </w:p>
  </w:endnote>
  <w:endnote w:type="continuationSeparator" w:id="0">
    <w:p w14:paraId="4870A1A6" w14:textId="77777777" w:rsidR="00014183" w:rsidRDefault="0001418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70A1A0" w14:textId="77777777" w:rsidR="00167DDE" w:rsidRDefault="00014183">
      <w:r>
        <w:separator/>
      </w:r>
    </w:p>
  </w:footnote>
  <w:footnote w:type="continuationSeparator" w:id="0">
    <w:p w14:paraId="4870A1A1" w14:textId="77777777" w:rsidR="00167DDE" w:rsidRDefault="0001418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7E48A5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743520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67DDE"/>
    <w:rsid w:val="00014183"/>
    <w:rsid w:val="00167DD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70A192"/>
  <w15:docId w15:val="{2E23434C-0F86-451B-AE0E-8F17024365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48</Words>
  <Characters>787</Characters>
  <Application>Microsoft Office Word</Application>
  <DocSecurity>0</DocSecurity>
  <Lines>6</Lines>
  <Paragraphs>1</Paragraphs>
  <ScaleCrop>false</ScaleCrop>
  <Company/>
  <LinksUpToDate>false</LinksUpToDate>
  <CharactersWithSpaces>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ikkel markdown</dc:title>
  <dc:creator>Eirik Holst</dc:creator>
  <cp:keywords/>
  <cp:lastModifiedBy>Eirik Holst</cp:lastModifiedBy>
  <cp:revision>2</cp:revision>
  <dcterms:created xsi:type="dcterms:W3CDTF">2024-04-02T14:06:00Z</dcterms:created>
  <dcterms:modified xsi:type="dcterms:W3CDTF">2024-04-02T1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02</vt:lpwstr>
  </property>
  <property fmtid="{D5CDD505-2E9C-101B-9397-08002B2CF9AE}" pid="3" name="output">
    <vt:lpwstr>word_document</vt:lpwstr>
  </property>
</Properties>
</file>